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AA6BA" w14:textId="5180DCBA" w:rsidR="004F66FD" w:rsidRPr="00A5653D" w:rsidRDefault="00EA0EE0" w:rsidP="00D70534">
      <w:pPr>
        <w:pStyle w:val="Title"/>
        <w:rPr>
          <w:sz w:val="72"/>
          <w:szCs w:val="72"/>
        </w:rPr>
      </w:pPr>
      <w:r w:rsidRPr="00A5653D">
        <w:rPr>
          <w:sz w:val="72"/>
          <w:szCs w:val="72"/>
        </w:rPr>
        <w:t>CTEC601</w:t>
      </w:r>
      <w:r w:rsidR="00D70534" w:rsidRPr="00A5653D">
        <w:rPr>
          <w:sz w:val="72"/>
          <w:szCs w:val="72"/>
        </w:rPr>
        <w:t xml:space="preserve"> 20</w:t>
      </w:r>
      <w:r w:rsidR="00A97563" w:rsidRPr="00A5653D">
        <w:rPr>
          <w:sz w:val="72"/>
          <w:szCs w:val="72"/>
        </w:rPr>
        <w:t>2</w:t>
      </w:r>
      <w:r w:rsidR="003C3A72">
        <w:rPr>
          <w:sz w:val="72"/>
          <w:szCs w:val="72"/>
        </w:rPr>
        <w:t>4</w:t>
      </w:r>
      <w:r w:rsidR="00D70534" w:rsidRPr="00A5653D">
        <w:rPr>
          <w:sz w:val="72"/>
          <w:szCs w:val="72"/>
        </w:rPr>
        <w:t xml:space="preserve"> S</w:t>
      </w:r>
      <w:r w:rsidR="00DC65F8" w:rsidRPr="00A5653D">
        <w:rPr>
          <w:sz w:val="72"/>
          <w:szCs w:val="72"/>
        </w:rPr>
        <w:t>2</w:t>
      </w:r>
    </w:p>
    <w:p w14:paraId="272AED90" w14:textId="768C42AC" w:rsidR="00D70534" w:rsidRPr="00417E1B" w:rsidRDefault="00D70534" w:rsidP="00D70534">
      <w:pPr>
        <w:pStyle w:val="Subtitle"/>
        <w:rPr>
          <w:sz w:val="40"/>
          <w:szCs w:val="40"/>
        </w:rPr>
      </w:pPr>
      <w:r w:rsidRPr="00417E1B">
        <w:rPr>
          <w:sz w:val="40"/>
          <w:szCs w:val="40"/>
        </w:rPr>
        <w:t xml:space="preserve">Assignment </w:t>
      </w:r>
      <w:r w:rsidR="004E4268">
        <w:rPr>
          <w:sz w:val="40"/>
          <w:szCs w:val="40"/>
        </w:rPr>
        <w:t>2</w:t>
      </w:r>
      <w:r w:rsidRPr="00417E1B">
        <w:rPr>
          <w:sz w:val="40"/>
          <w:szCs w:val="40"/>
        </w:rPr>
        <w:t xml:space="preserve"> – </w:t>
      </w:r>
      <w:r w:rsidR="004E4268">
        <w:rPr>
          <w:sz w:val="40"/>
          <w:szCs w:val="40"/>
        </w:rPr>
        <w:t>A Synthetic Reality</w:t>
      </w:r>
    </w:p>
    <w:p w14:paraId="34E8656F" w14:textId="0C8665ED" w:rsidR="00EB46DF" w:rsidRDefault="00EB46DF" w:rsidP="00D70534">
      <w:pPr>
        <w:pStyle w:val="Heading1"/>
      </w:pPr>
      <w:r>
        <w:t xml:space="preserve">Name of the </w:t>
      </w:r>
      <w:r w:rsidR="0013531D">
        <w:t>Scene</w:t>
      </w:r>
    </w:p>
    <w:p w14:paraId="52882F09" w14:textId="77777777" w:rsidR="003717D7" w:rsidRDefault="003717D7" w:rsidP="003717D7"/>
    <w:p w14:paraId="5739BCB3" w14:textId="77777777" w:rsidR="001B4583" w:rsidRPr="00DD61CA" w:rsidRDefault="001B4583" w:rsidP="001B4583">
      <w:pPr>
        <w:pStyle w:val="Heading1"/>
      </w:pPr>
      <w:r w:rsidRPr="00DD61CA">
        <w:t>Team Members</w:t>
      </w:r>
    </w:p>
    <w:tbl>
      <w:tblPr>
        <w:tblStyle w:val="ListTable2-Accent1"/>
        <w:tblW w:w="5000" w:type="pct"/>
        <w:tblLook w:val="0420" w:firstRow="1" w:lastRow="0" w:firstColumn="0" w:lastColumn="0" w:noHBand="0" w:noVBand="1"/>
      </w:tblPr>
      <w:tblGrid>
        <w:gridCol w:w="2329"/>
        <w:gridCol w:w="2922"/>
        <w:gridCol w:w="1438"/>
        <w:gridCol w:w="2337"/>
      </w:tblGrid>
      <w:tr w:rsidR="001B4583" w14:paraId="3D9DEE1A" w14:textId="77777777" w:rsidTr="00586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236" w:type="dxa"/>
            <w:tcBorders>
              <w:top w:val="nil"/>
            </w:tcBorders>
            <w:vAlign w:val="center"/>
          </w:tcPr>
          <w:p w14:paraId="5D08F232" w14:textId="77777777" w:rsidR="001B4583" w:rsidRDefault="001B4583" w:rsidP="00586709">
            <w:r>
              <w:t>Name</w:t>
            </w:r>
          </w:p>
        </w:tc>
        <w:tc>
          <w:tcPr>
            <w:tcW w:w="2806" w:type="dxa"/>
            <w:tcBorders>
              <w:top w:val="nil"/>
            </w:tcBorders>
            <w:vAlign w:val="center"/>
          </w:tcPr>
          <w:p w14:paraId="3B4059D5" w14:textId="77777777" w:rsidR="001B4583" w:rsidRDefault="001B4583" w:rsidP="00586709">
            <w:r>
              <w:t>Contribution description</w:t>
            </w:r>
          </w:p>
        </w:tc>
        <w:tc>
          <w:tcPr>
            <w:tcW w:w="1379" w:type="dxa"/>
            <w:tcBorders>
              <w:top w:val="nil"/>
            </w:tcBorders>
            <w:vAlign w:val="center"/>
          </w:tcPr>
          <w:p w14:paraId="2EC308E9" w14:textId="77777777" w:rsidR="001B4583" w:rsidRDefault="001B4583" w:rsidP="00586709">
            <w:r>
              <w:t>Contribution weight</w:t>
            </w:r>
          </w:p>
        </w:tc>
        <w:tc>
          <w:tcPr>
            <w:tcW w:w="2244" w:type="dxa"/>
            <w:tcBorders>
              <w:top w:val="nil"/>
            </w:tcBorders>
            <w:vAlign w:val="center"/>
          </w:tcPr>
          <w:p w14:paraId="0B39A5E5" w14:textId="77777777" w:rsidR="001B4583" w:rsidRDefault="001B4583" w:rsidP="00586709">
            <w:r>
              <w:t>Signature</w:t>
            </w:r>
          </w:p>
        </w:tc>
      </w:tr>
      <w:tr w:rsidR="001B4583" w14:paraId="3DE672A2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EC41FDA" w14:textId="77777777" w:rsidR="001B4583" w:rsidRDefault="001B4583" w:rsidP="00586709">
            <w:r>
              <w:t>John Doe</w:t>
            </w:r>
          </w:p>
        </w:tc>
        <w:tc>
          <w:tcPr>
            <w:tcW w:w="2806" w:type="dxa"/>
            <w:vAlign w:val="center"/>
          </w:tcPr>
          <w:p w14:paraId="7506E82D" w14:textId="48CE63C0" w:rsidR="001B4583" w:rsidRDefault="001B4583" w:rsidP="00586709">
            <w:r>
              <w:t xml:space="preserve">e.g., </w:t>
            </w:r>
            <w:r w:rsidR="000E4F20">
              <w:t>modelling, interaction</w:t>
            </w:r>
          </w:p>
        </w:tc>
        <w:tc>
          <w:tcPr>
            <w:tcW w:w="1379" w:type="dxa"/>
            <w:vAlign w:val="center"/>
          </w:tcPr>
          <w:p w14:paraId="2505FB76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718CB41B" w14:textId="77777777" w:rsidR="001B4583" w:rsidRDefault="001B4583" w:rsidP="00586709"/>
        </w:tc>
      </w:tr>
      <w:tr w:rsidR="001B4583" w14:paraId="3E3AB03F" w14:textId="77777777" w:rsidTr="00586709">
        <w:trPr>
          <w:trHeight w:val="397"/>
        </w:trPr>
        <w:tc>
          <w:tcPr>
            <w:tcW w:w="2236" w:type="dxa"/>
            <w:vAlign w:val="center"/>
          </w:tcPr>
          <w:p w14:paraId="4CC89062" w14:textId="77777777" w:rsidR="001B4583" w:rsidRDefault="001B4583" w:rsidP="00586709">
            <w:r>
              <w:t>Jane Dane</w:t>
            </w:r>
          </w:p>
        </w:tc>
        <w:tc>
          <w:tcPr>
            <w:tcW w:w="2806" w:type="dxa"/>
            <w:vAlign w:val="center"/>
          </w:tcPr>
          <w:p w14:paraId="4557F025" w14:textId="5CD7C553" w:rsidR="001B4583" w:rsidRDefault="001B4583" w:rsidP="00586709">
            <w:r>
              <w:t xml:space="preserve">e.g., </w:t>
            </w:r>
            <w:r w:rsidR="000E4F20">
              <w:t>texturing</w:t>
            </w:r>
          </w:p>
        </w:tc>
        <w:tc>
          <w:tcPr>
            <w:tcW w:w="1379" w:type="dxa"/>
            <w:vAlign w:val="center"/>
          </w:tcPr>
          <w:p w14:paraId="59A48E89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18FD0878" w14:textId="77777777" w:rsidR="001B4583" w:rsidRDefault="001B4583" w:rsidP="00586709"/>
        </w:tc>
      </w:tr>
      <w:tr w:rsidR="001B4583" w14:paraId="35454320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C8833C1" w14:textId="77777777" w:rsidR="001B4583" w:rsidRDefault="001B4583" w:rsidP="00586709">
            <w:r>
              <w:t>…</w:t>
            </w:r>
          </w:p>
        </w:tc>
        <w:tc>
          <w:tcPr>
            <w:tcW w:w="2806" w:type="dxa"/>
            <w:vAlign w:val="center"/>
          </w:tcPr>
          <w:p w14:paraId="40366F45" w14:textId="77777777" w:rsidR="001B4583" w:rsidRDefault="001B4583" w:rsidP="00586709"/>
        </w:tc>
        <w:tc>
          <w:tcPr>
            <w:tcW w:w="1379" w:type="dxa"/>
            <w:vAlign w:val="center"/>
          </w:tcPr>
          <w:p w14:paraId="03578329" w14:textId="77777777" w:rsidR="001B4583" w:rsidRDefault="001B4583" w:rsidP="00586709"/>
        </w:tc>
        <w:tc>
          <w:tcPr>
            <w:tcW w:w="2244" w:type="dxa"/>
          </w:tcPr>
          <w:p w14:paraId="4F4F6E3F" w14:textId="77777777" w:rsidR="001B4583" w:rsidRDefault="001B4583" w:rsidP="00586709"/>
        </w:tc>
      </w:tr>
    </w:tbl>
    <w:p w14:paraId="3D2CED1B" w14:textId="77777777" w:rsidR="001B4583" w:rsidRPr="00DD61CA" w:rsidRDefault="001B4583" w:rsidP="001B4583"/>
    <w:p w14:paraId="4BE00B22" w14:textId="77777777" w:rsidR="00D70534" w:rsidRDefault="00D70534" w:rsidP="00D70534">
      <w:pPr>
        <w:pStyle w:val="Heading1"/>
      </w:pPr>
      <w:r>
        <w:t>Description</w:t>
      </w:r>
    </w:p>
    <w:p w14:paraId="227A824B" w14:textId="57EFE5A0" w:rsidR="0011250B" w:rsidRDefault="0011250B" w:rsidP="0011250B">
      <w:r>
        <w:t>Roughly describe the project:</w:t>
      </w:r>
    </w:p>
    <w:p w14:paraId="50E53BA8" w14:textId="77777777" w:rsidR="0011250B" w:rsidRDefault="0011250B" w:rsidP="0011250B">
      <w:pPr>
        <w:pStyle w:val="ListParagraph"/>
        <w:numPr>
          <w:ilvl w:val="0"/>
          <w:numId w:val="2"/>
        </w:numPr>
      </w:pPr>
      <w:r>
        <w:t>Why did you decide for the location/scene/etc.?</w:t>
      </w:r>
    </w:p>
    <w:p w14:paraId="052E6FA8" w14:textId="77777777" w:rsidR="0011250B" w:rsidRDefault="0011250B" w:rsidP="0011250B">
      <w:pPr>
        <w:pStyle w:val="ListParagraph"/>
        <w:numPr>
          <w:ilvl w:val="0"/>
          <w:numId w:val="2"/>
        </w:numPr>
      </w:pPr>
      <w:r>
        <w:t>What core assets did you need for this project?</w:t>
      </w:r>
    </w:p>
    <w:p w14:paraId="617E286A" w14:textId="77777777" w:rsidR="0011250B" w:rsidRDefault="0011250B" w:rsidP="0011250B">
      <w:pPr>
        <w:pStyle w:val="ListParagraph"/>
        <w:numPr>
          <w:ilvl w:val="0"/>
          <w:numId w:val="2"/>
        </w:numPr>
      </w:pPr>
      <w:r>
        <w:t>How did you record/create/process those core assets?</w:t>
      </w:r>
    </w:p>
    <w:p w14:paraId="28388C80" w14:textId="2B357ED9" w:rsidR="00D70534" w:rsidRDefault="0011250B" w:rsidP="0011250B">
      <w:pPr>
        <w:pStyle w:val="ListParagraph"/>
        <w:numPr>
          <w:ilvl w:val="0"/>
          <w:numId w:val="2"/>
        </w:numPr>
      </w:pPr>
      <w:r>
        <w:t>Did you break down the project into steps/blocks? If so, which?</w:t>
      </w:r>
    </w:p>
    <w:p w14:paraId="1C72C1A6" w14:textId="012A6509" w:rsidR="00D70534" w:rsidRDefault="00D70534" w:rsidP="00D70534">
      <w:pPr>
        <w:pStyle w:val="Heading1"/>
      </w:pPr>
      <w:r>
        <w:t>Sketches</w:t>
      </w:r>
      <w:r w:rsidR="00AD1ED6">
        <w:t>/Screenshots</w:t>
      </w:r>
    </w:p>
    <w:p w14:paraId="797BCB27" w14:textId="59FA3461" w:rsidR="00D70534" w:rsidRDefault="00D70534" w:rsidP="00D70534">
      <w:r>
        <w:t>Insert some key sketches or scre</w:t>
      </w:r>
      <w:r w:rsidR="00EA0EE0">
        <w:t xml:space="preserve">enshots of the </w:t>
      </w:r>
      <w:r w:rsidR="0001405C">
        <w:t>project</w:t>
      </w:r>
      <w:r w:rsidR="00EA0EE0">
        <w:t xml:space="preserve"> (max. two</w:t>
      </w:r>
      <w:r>
        <w:t xml:space="preserve"> page</w:t>
      </w:r>
      <w:r w:rsidR="00EA0EE0">
        <w:t>s</w:t>
      </w:r>
      <w:r>
        <w:t>)</w:t>
      </w:r>
    </w:p>
    <w:p w14:paraId="1C301914" w14:textId="77777777" w:rsidR="00B615F8" w:rsidRPr="00D70534" w:rsidRDefault="00B615F8" w:rsidP="00D70534"/>
    <w:p w14:paraId="757FF69E" w14:textId="0DA09130" w:rsidR="00D70534" w:rsidRDefault="00CF127D" w:rsidP="00B615F8">
      <w:pPr>
        <w:pStyle w:val="Heading1"/>
      </w:pPr>
      <w:r>
        <w:t>Changelog/Diary</w:t>
      </w:r>
    </w:p>
    <w:p w14:paraId="55ADA9A8" w14:textId="0944EF5A" w:rsidR="00CF127D" w:rsidRDefault="004E4268" w:rsidP="00CF127D">
      <w:pPr>
        <w:pStyle w:val="Heading2"/>
      </w:pPr>
      <w:r>
        <w:t>9</w:t>
      </w:r>
      <w:r w:rsidR="002C5842">
        <w:t>/</w:t>
      </w:r>
      <w:r w:rsidR="003C3A72">
        <w:t>4</w:t>
      </w:r>
      <w:r w:rsidR="002C5842">
        <w:t>/202</w:t>
      </w:r>
      <w:r w:rsidR="003C3A72">
        <w:t>4</w:t>
      </w:r>
    </w:p>
    <w:p w14:paraId="6F060CE0" w14:textId="6163D2BB" w:rsidR="002C5842" w:rsidRDefault="002C5842" w:rsidP="002C5842">
      <w:pPr>
        <w:pStyle w:val="ListParagraph"/>
        <w:numPr>
          <w:ilvl w:val="0"/>
          <w:numId w:val="4"/>
        </w:numPr>
      </w:pPr>
      <w:r>
        <w:t>Assessment introduced in class</w:t>
      </w:r>
    </w:p>
    <w:p w14:paraId="61ACC0EB" w14:textId="4581A58A" w:rsidR="002C5842" w:rsidRDefault="002C5842" w:rsidP="002C5842">
      <w:pPr>
        <w:pStyle w:val="ListParagraph"/>
        <w:numPr>
          <w:ilvl w:val="0"/>
          <w:numId w:val="4"/>
        </w:numPr>
      </w:pPr>
      <w:r>
        <w:t>Find group members</w:t>
      </w:r>
    </w:p>
    <w:p w14:paraId="566FE9D5" w14:textId="17E53751" w:rsidR="002C5842" w:rsidRDefault="009018BA" w:rsidP="002C5842">
      <w:pPr>
        <w:pStyle w:val="ListParagraph"/>
        <w:numPr>
          <w:ilvl w:val="0"/>
          <w:numId w:val="4"/>
        </w:numPr>
      </w:pPr>
      <w:r>
        <w:t>Brainstorm some ideas</w:t>
      </w:r>
    </w:p>
    <w:p w14:paraId="2A35C974" w14:textId="2CF0E145" w:rsidR="009018BA" w:rsidRDefault="009018BA" w:rsidP="009018BA">
      <w:pPr>
        <w:pStyle w:val="Heading2"/>
      </w:pPr>
      <w:r>
        <w:t>dd/mm/202</w:t>
      </w:r>
      <w:r w:rsidR="003C3A72">
        <w:t>4</w:t>
      </w:r>
    </w:p>
    <w:p w14:paraId="72EF08F4" w14:textId="1BEBAAC5" w:rsidR="009018BA" w:rsidRDefault="009018BA" w:rsidP="009018BA">
      <w:pPr>
        <w:pStyle w:val="ListParagraph"/>
        <w:numPr>
          <w:ilvl w:val="0"/>
          <w:numId w:val="5"/>
        </w:numPr>
      </w:pPr>
      <w:r>
        <w:t>Who, what …</w:t>
      </w:r>
    </w:p>
    <w:p w14:paraId="083C3558" w14:textId="445F904B" w:rsidR="0056621A" w:rsidRPr="002C5842" w:rsidRDefault="0056621A" w:rsidP="009018BA">
      <w:pPr>
        <w:pStyle w:val="ListParagraph"/>
        <w:numPr>
          <w:ilvl w:val="0"/>
          <w:numId w:val="5"/>
        </w:numPr>
      </w:pPr>
      <w:r>
        <w:t>…</w:t>
      </w:r>
    </w:p>
    <w:p w14:paraId="49250FCC" w14:textId="77777777" w:rsidR="00D70534" w:rsidRPr="00D70534" w:rsidRDefault="00D70534" w:rsidP="00D70534"/>
    <w:p w14:paraId="2DDBDD74" w14:textId="77777777" w:rsidR="00D70534" w:rsidRPr="00D70534" w:rsidRDefault="00D70534" w:rsidP="00D70534"/>
    <w:p w14:paraId="66CB6489" w14:textId="77777777" w:rsidR="00D70534" w:rsidRPr="00D70534" w:rsidRDefault="00D70534" w:rsidP="00D70534"/>
    <w:sectPr w:rsidR="00D70534" w:rsidRPr="00D70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E6D20"/>
    <w:multiLevelType w:val="hybridMultilevel"/>
    <w:tmpl w:val="79B69A1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54964"/>
    <w:multiLevelType w:val="hybridMultilevel"/>
    <w:tmpl w:val="7416D9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F65BD"/>
    <w:multiLevelType w:val="hybridMultilevel"/>
    <w:tmpl w:val="A3FA36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95630"/>
    <w:multiLevelType w:val="hybridMultilevel"/>
    <w:tmpl w:val="4EC8A2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2A3A6B"/>
    <w:multiLevelType w:val="hybridMultilevel"/>
    <w:tmpl w:val="C63C692E"/>
    <w:lvl w:ilvl="0" w:tplc="1B362E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9774144">
    <w:abstractNumId w:val="0"/>
  </w:num>
  <w:num w:numId="2" w16cid:durableId="670641651">
    <w:abstractNumId w:val="4"/>
  </w:num>
  <w:num w:numId="3" w16cid:durableId="1195390907">
    <w:abstractNumId w:val="2"/>
  </w:num>
  <w:num w:numId="4" w16cid:durableId="347483529">
    <w:abstractNumId w:val="1"/>
  </w:num>
  <w:num w:numId="5" w16cid:durableId="326618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DYxMTWyNDQzMzNQ0lEKTi0uzszPAykwrAUAG6sK+CwAAAA="/>
  </w:docVars>
  <w:rsids>
    <w:rsidRoot w:val="00D70534"/>
    <w:rsid w:val="00001156"/>
    <w:rsid w:val="0001405C"/>
    <w:rsid w:val="000E4F20"/>
    <w:rsid w:val="0011250B"/>
    <w:rsid w:val="0013531D"/>
    <w:rsid w:val="001B4583"/>
    <w:rsid w:val="002C5842"/>
    <w:rsid w:val="003717D7"/>
    <w:rsid w:val="003C3A72"/>
    <w:rsid w:val="00417E1B"/>
    <w:rsid w:val="004E4268"/>
    <w:rsid w:val="004F66FD"/>
    <w:rsid w:val="0056621A"/>
    <w:rsid w:val="00635C76"/>
    <w:rsid w:val="008214DB"/>
    <w:rsid w:val="008C4EE2"/>
    <w:rsid w:val="009018BA"/>
    <w:rsid w:val="009A15FC"/>
    <w:rsid w:val="00A5653D"/>
    <w:rsid w:val="00A97563"/>
    <w:rsid w:val="00AD1ED6"/>
    <w:rsid w:val="00B1413C"/>
    <w:rsid w:val="00B15508"/>
    <w:rsid w:val="00B615F8"/>
    <w:rsid w:val="00CF127D"/>
    <w:rsid w:val="00D000D4"/>
    <w:rsid w:val="00D70534"/>
    <w:rsid w:val="00D80D67"/>
    <w:rsid w:val="00DC65F8"/>
    <w:rsid w:val="00EA0EE0"/>
    <w:rsid w:val="00EB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5E329"/>
  <w15:chartTrackingRefBased/>
  <w15:docId w15:val="{5CB25C7E-102A-4C66-9C81-3501CDD5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05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12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705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05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053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053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D705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70534"/>
    <w:pPr>
      <w:ind w:left="720"/>
      <w:contextualSpacing/>
    </w:pPr>
  </w:style>
  <w:style w:type="table" w:styleId="ListTable2-Accent1">
    <w:name w:val="List Table 2 Accent 1"/>
    <w:basedOn w:val="TableNormal"/>
    <w:uiPriority w:val="47"/>
    <w:rsid w:val="001B458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F12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Marks</dc:creator>
  <cp:keywords/>
  <dc:description/>
  <cp:lastModifiedBy>Stefan Marks</cp:lastModifiedBy>
  <cp:revision>30</cp:revision>
  <dcterms:created xsi:type="dcterms:W3CDTF">2016-04-03T01:51:00Z</dcterms:created>
  <dcterms:modified xsi:type="dcterms:W3CDTF">2024-04-09T01:50:00Z</dcterms:modified>
</cp:coreProperties>
</file>